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c0a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2bb9761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2ce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9T13:51:00Z</dcterms:created>
  <dcterms:modified xsi:type="dcterms:W3CDTF">2017-08-19T13:51:00Z</dcterms:modified>
</cp:coreProperties>
</file>